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bookmarkStart w:id="21" w:name="российский-университет-дружбы-народов" /><w:p><w:pPr><w:pStyle w:val="Heading1" /></w:pPr><w:r><w:t xml:space="preserve">РОССИЙСКИЙ УНИВЕРСИТЕТ ДРУЖБЫ НАРОДОВ</w:t></w:r></w:p><w:bookmarkEnd w:id="21" /><w:bookmarkStart w:id="22" w:name="факультет-физико-математических-и-естественных-наук" /><w:p><w:pPr><w:pStyle w:val="Heading2" /></w:pPr><w:r><w:t xml:space="preserve">Факультет физико-математических и естественных наук</w:t></w:r></w:p><w:bookmarkEnd w:id="22" /><w:bookmarkStart w:id="23" w:name="отчет" /><w:p><w:pPr><w:pStyle w:val="Heading3" /></w:pPr><w:r><w:rPr><w:i /></w:rPr><w:t xml:space="preserve">ОТЧЕТ</w:t></w:r></w:p><w:bookmarkEnd w:id="23" /><w:bookmarkStart w:id="24" w:name="по-лабораторной-работе-13" /><w:p><w:pPr><w:pStyle w:val="Heading3" /></w:pPr><w:r><w:rPr><w:i /></w:rPr><w:t xml:space="preserve">ПО ЛАБОРАТОРНОЙ РАБОТЕ №13</w:t></w:r></w:p><w:bookmarkEnd w:id="24" /><w:p><w:r><w:rPr><w:i /></w:rPr><w:t xml:space="preserve">дисциплина: Операционные системы</w:t></w:r></w:p><w:p><w:r><w:t xml:space="preserve">Студент: Хайдари Ахмад Насир Группа: НБИбд-01-20</w:t></w:r></w:p><w:bookmarkStart w:id="25" w:name="москва" /><w:p><w:pPr><w:pStyle w:val="Heading3" /></w:pPr><w:r><w:rPr><w:b /></w:rPr><w:t xml:space="preserve">МОСКВА</w:t></w:r></w:p><w:bookmarkEnd w:id="25" /><w:bookmarkStart w:id="26" w:name="г" /><w:p><w:pPr><w:pStyle w:val="Heading4" /></w:pPr><w:r><w:t xml:space="preserve">2021 г</w:t></w:r></w:p><w:bookmarkEnd w:id="26" /><w:bookmarkStart w:id="27" w:name="цель-работы" /><w:p><w:pPr><w:pStyle w:val="Heading3" /></w:pPr><w:r><w:rPr><w:i /></w:rPr><w:t xml:space="preserve">1. Цель работы:</w:t></w:r></w:p><w:bookmarkEnd w:id="27" /><w:p><w:r>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&#2;ния С калькулятора с простейшими функциями.</w:t></w:r></w:p><w:p><w:pPr><w:pStyle w:val="Compact" /><w:numPr><w:numId w:val="2" /><w:ilvl w:val="0" /></w:numPr></w:pPr><w:r><w:t xml:space="preserve">Описание процесса выполнения задания.</w:t></w:r></w:p><w:p><w:pPr><w:pStyle w:val="Compact" /><w:numPr><w:numId w:val="3" /><w:ilvl w:val="0" /></w:numPr></w:pPr><w:r><w:t xml:space="preserve">В домашнем каталоге создан подкаталог ~/work/os/lab_prog.</w:t></w:r></w:p><w:p><w:pPr><w:pStyle w:val="Compact" /><w:numPr><w:numId w:val="3" /><w:ilvl w:val="0" /></w:numPr></w:pPr><w:r><w:t xml:space="preserve">Созданы файлы: calculate.h, calculate.c, main.c. (см. рис. 1-4).</w:t></w:r><w:r><w:t xml:space="preserve"> </w:t></w:r><w:r><w:t xml:space="preserve">11c91cffcd5ff63e6.png</w:t></w:r><w:r><w:t xml:space="preserve"> </w:t></w:r><w:r><w:t xml:space="preserve">2c707c03c23665259.png</w:t></w:r><w:r><w:t xml:space="preserve"> </w:t></w:r><w:r><w:t xml:space="preserve">3e030d78bfd434fb5.png</w:t></w:r><w:r><w:t xml:space="preserve"> </w:t></w:r><w:r><w:t xml:space="preserve">44a15fe60aa8474d2.png</w:t></w:r><w:r><w:t xml:space="preserve"> </w:t></w:r><w:r><w:t xml:space="preserve">55650af846d94d79f.png</w:t></w:r></w:p><w:p><w:pPr><w:numPr><w:numId w:val="4" /><w:ilvl w:val="0" /></w:numPr></w:pPr><w:r><w:t xml:space="preserve">Выполнена компиляция программы прсредством gcc. (см. рис.</w:t></w:r><w:r><w:t xml:space="preserve"> </w:t></w:r><w:r><w:t xml:space="preserve">6f192453f299bf504.png</w:t></w:r></w:p><w:p><w:pPr><w:pStyle w:val="Compact" /><w:numPr><w:numId w:val="4" /><w:ilvl w:val="0" /></w:numPr></w:pPr><w:r><w:t xml:space="preserve">При необходимости исправлены синтаксические ошибки.</w:t></w:r></w:p><w:p><w:pPr><w:numPr><w:numId w:val="4" /><w:ilvl w:val="0" /></w:numPr></w:pPr><w:r><w:t xml:space="preserve">Создан Makefile. (см. рис. 6).</w:t></w:r></w:p><w:p><w:r><w:t xml:space="preserve">7b98874fd0b624a60.png</w:t></w:r><w:r><w:t xml:space="preserve"> </w:t></w:r><w:r><w:t xml:space="preserve">6. 6 С помощью gdb выполнена отладка программы calcul. (см. рис. 7, 8).</w:t></w:r><w:r><w:t xml:space="preserve"> </w:t></w:r><w:r><w:t xml:space="preserve">81747a622ec988b37.png</w:t></w:r><w:r><w:t xml:space="preserve"> </w:t></w:r><w:r><w:t xml:space="preserve">9fc79af473a8f2a90.png</w:t></w:r></w:p><w:p><w:pPr><w:pStyle w:val="Compact" /><w:numPr><w:numId w:val="6" /><w:ilvl w:val="1" /></w:numPr></w:pPr><w:r><w:t xml:space="preserve">С помощью утилиты splint проанализированы коды файлов calculate.c и main.c. (см. рис. 9).</w:t></w:r></w:p><w:p><w:r><w:t xml:space="preserve">107a2f6ff37f1865c0.png</w:t></w:r></w:p><w:p><w:pPr><w:pStyle w:val="ImageCaption" /></w:pPr><w:r><w:t xml:space="preserve">107a2f6ff37f1865c0.png</w:t></w:r></w:p><w:bookmarkStart w:id="38" w:name="вывод" /><w:p><w:pPr><w:pStyle w:val="Heading3" /></w:pPr><w:r><w:rPr><w:i /></w:rPr><w:t xml:space="preserve">Вывод:</w:t></w:r></w:p><w:bookmarkEnd w:id="38" /><w:p><w:r><w:t xml:space="preserve">Приобр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</w:r></w:p></w:body>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c737a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ca2773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4">
    <w:nsid w:val="2eb4811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fad4ade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d870ec69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e4e96648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